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8A11F" w14:textId="3B070B12" w:rsidR="00A33289" w:rsidRPr="008065F3" w:rsidRDefault="00A33289" w:rsidP="0003275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54C7DA6" w14:textId="77777777" w:rsidR="00A923F5" w:rsidRPr="008065F3" w:rsidRDefault="00DA14D8" w:rsidP="008E1446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43144591" w14:textId="77777777" w:rsidR="00DC267D" w:rsidRPr="008065F3" w:rsidRDefault="00DC267D" w:rsidP="00CD2096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622A2431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473B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7777777" w:rsidR="00DC267D" w:rsidRPr="008065F3" w:rsidRDefault="00DC267D" w:rsidP="00786CFF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br/>
        <w:t>art. 108 ust.1  i 109 ust. 1 pkt 4 ustawy Pzp</w:t>
      </w:r>
    </w:p>
    <w:p w14:paraId="6B6D636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2A31FC54" w:rsidR="00DC267D" w:rsidRPr="00473B87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5AA9EF04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8065F3" w:rsidRDefault="00410DBB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8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9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616067C" w14:textId="39C082FF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Załącznik nr </w:t>
      </w:r>
      <w:r w:rsidR="00CD2096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2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16036F7B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8065F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8065F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065F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18667A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5C445C18" w14:textId="77777777" w:rsidR="00473B87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8065F3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30DCDC23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CD2096">
        <w:rPr>
          <w:rFonts w:asciiTheme="minorHAnsi" w:hAnsiTheme="minorHAnsi" w:cstheme="minorHAnsi"/>
          <w:b/>
          <w:bCs/>
          <w:sz w:val="22"/>
          <w:szCs w:val="22"/>
        </w:rPr>
        <w:t>3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1CF05DF4" w14:textId="55E39EE3" w:rsidR="00473B87" w:rsidRPr="008065F3" w:rsidRDefault="00185E3A" w:rsidP="00BD39A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074513D2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60CF6C72" w:rsidR="00473B87" w:rsidRPr="00CD2096" w:rsidRDefault="00CD2096" w:rsidP="00A33289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CD2096">
        <w:rPr>
          <w:rFonts w:asciiTheme="minorHAnsi" w:hAnsiTheme="minorHAnsi" w:cstheme="minorHAnsi"/>
          <w:b/>
          <w:sz w:val="22"/>
          <w:szCs w:val="22"/>
        </w:rPr>
        <w:t>Część nr 1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065F3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F5F8CB" w14:textId="77777777" w:rsidR="00185E3A" w:rsidRDefault="000230BB" w:rsidP="00CD209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</w:pPr>
            <w:r w:rsidRPr="000230BB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</w:t>
            </w:r>
            <w:r w:rsidR="00CD2096"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  <w:t xml:space="preserve">płytek Si </w:t>
            </w:r>
          </w:p>
          <w:p w14:paraId="2E565891" w14:textId="77777777" w:rsidR="00CD2096" w:rsidRDefault="00CD2096" w:rsidP="00CD209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</w:pPr>
          </w:p>
          <w:p w14:paraId="0C393A10" w14:textId="02B0F7A7" w:rsidR="00CD2096" w:rsidRPr="00CD2096" w:rsidRDefault="00CD2096" w:rsidP="00CD209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D2096">
              <w:rPr>
                <w:rFonts w:ascii="Calibri" w:hAnsi="Calibri" w:cs="Calibri"/>
                <w:bCs/>
                <w:sz w:val="22"/>
                <w:szCs w:val="22"/>
              </w:rPr>
              <w:t>Dostawa  płytek Si, typu N, o średnicy 100 mm, orientacji 1-0-0, grubość 500 um, DSP, 3-5 kohmem, czas życia&gt;1m2</w:t>
            </w:r>
            <w:r w:rsidRPr="00CD2096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- ilość 225 sztuk.</w:t>
            </w:r>
          </w:p>
          <w:p w14:paraId="6C19A102" w14:textId="0B5273A1" w:rsidR="00CD2096" w:rsidRPr="008065F3" w:rsidRDefault="00CD2096" w:rsidP="00CD209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D2096">
              <w:rPr>
                <w:rFonts w:ascii="Calibri" w:hAnsi="Calibri" w:cs="Calibri"/>
                <w:b/>
                <w:bCs/>
                <w:sz w:val="22"/>
                <w:szCs w:val="22"/>
              </w:rPr>
              <w:tab/>
            </w:r>
          </w:p>
        </w:tc>
      </w:tr>
      <w:tr w:rsidR="00185E3A" w:rsidRPr="008065F3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0FD4E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4C66C84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28E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2C704A0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D5E0C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2BD57109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977EF5" w:rsidRPr="00977EF5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1F240C4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2E36B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A4FBCB" w14:textId="5D7EE5D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77EF5" w:rsidRPr="00977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</w:t>
            </w:r>
          </w:p>
          <w:p w14:paraId="595C81B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E87988" w14:textId="4C775218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77EF5" w:rsidRPr="00977EF5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0D8B378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065F3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1B1A5ED" w14:textId="1EBD972C" w:rsidR="00185E3A" w:rsidRPr="000071AC" w:rsidRDefault="003F1E1D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ksymalnie </w:t>
            </w:r>
            <w:r w:rsidR="00FB69C2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0230BB" w:rsidRPr="003C3EF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  <w:r w:rsidR="00CD209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0</w:t>
            </w:r>
            <w:r w:rsidR="000230BB" w:rsidRPr="003C3EF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tygodni</w:t>
            </w:r>
            <w:r w:rsidR="00185E3A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od daty zawarcia  umowy</w:t>
            </w:r>
            <w:r w:rsidR="00A101FF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0071AC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0230BB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tygodniach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185E3A" w:rsidRPr="008065F3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3012A228" w:rsidR="00185E3A" w:rsidRPr="008065F3" w:rsidRDefault="00BD39A2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  <w:r w:rsidR="00185E3A"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50A930E4" w:rsidR="00185E3A" w:rsidRPr="008065F3" w:rsidRDefault="00BD39A2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7</w:t>
            </w:r>
            <w:r w:rsidR="00185E3A"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6206206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3C70D9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66256B7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04026B52" w:rsidR="00185E3A" w:rsidRPr="008065F3" w:rsidRDefault="00BD39A2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8</w:t>
            </w:r>
            <w:r w:rsidR="00185E3A"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6E447B5D" w:rsidR="00185E3A" w:rsidRPr="008065F3" w:rsidRDefault="00BD39A2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  <w:r w:rsidR="00185E3A"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566E96AE" w:rsidR="00185E3A" w:rsidRPr="008065F3" w:rsidRDefault="00185E3A" w:rsidP="00BD39A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BD39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2C2BF54D" w:rsidR="00185E3A" w:rsidRPr="008065F3" w:rsidRDefault="00185E3A" w:rsidP="00BD39A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BD39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AFC80D3" w:rsidR="00185E3A" w:rsidRPr="008065F3" w:rsidRDefault="00185E3A" w:rsidP="00BD39A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BD39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BFF0C9" w14:textId="77777777" w:rsidR="00CD2096" w:rsidRDefault="00CD2096" w:rsidP="00BD39A2">
      <w:pPr>
        <w:keepNext/>
        <w:tabs>
          <w:tab w:val="num" w:pos="0"/>
        </w:tabs>
        <w:suppressAutoHyphens/>
        <w:spacing w:after="120" w:line="276" w:lineRule="auto"/>
        <w:outlineLvl w:val="0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0BF7ED" w14:textId="77777777" w:rsidR="00BD39A2" w:rsidRDefault="00BD39A2" w:rsidP="00CD2096">
      <w:pPr>
        <w:spacing w:after="120" w:line="276" w:lineRule="auto"/>
        <w:ind w:left="7371"/>
        <w:jc w:val="both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3E0D200A" w14:textId="02FCA1EE" w:rsidR="00CD2096" w:rsidRPr="00CD2096" w:rsidRDefault="00CD2096" w:rsidP="00CD2096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CD2096">
        <w:rPr>
          <w:rFonts w:asciiTheme="minorHAnsi" w:hAnsiTheme="minorHAnsi" w:cstheme="minorHAnsi"/>
          <w:b/>
          <w:bCs/>
          <w:sz w:val="22"/>
          <w:szCs w:val="22"/>
        </w:rPr>
        <w:t>Załącznik nr 3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D2096">
        <w:rPr>
          <w:rFonts w:asciiTheme="minorHAnsi" w:hAnsiTheme="minorHAnsi" w:cstheme="minorHAnsi"/>
          <w:b/>
          <w:bCs/>
          <w:sz w:val="22"/>
          <w:szCs w:val="22"/>
        </w:rPr>
        <w:t>do SWZ</w:t>
      </w:r>
    </w:p>
    <w:p w14:paraId="1893077C" w14:textId="77777777" w:rsidR="00CD2096" w:rsidRPr="00CD2096" w:rsidRDefault="00CD2096" w:rsidP="00CD2096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2F1F1B6F" w14:textId="1CD19498" w:rsidR="00CD2096" w:rsidRPr="00CD2096" w:rsidRDefault="00CD2096" w:rsidP="00BD39A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CD2096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576C38E1" w14:textId="77777777" w:rsidR="00CD2096" w:rsidRPr="00CD2096" w:rsidRDefault="00CD2096" w:rsidP="00CD2096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CD2096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6DCEFB7C" w14:textId="16937A1D" w:rsidR="00CD2096" w:rsidRPr="00CD2096" w:rsidRDefault="00CD2096" w:rsidP="00CD2096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CD2096">
        <w:rPr>
          <w:rFonts w:asciiTheme="minorHAnsi" w:hAnsiTheme="minorHAnsi" w:cstheme="minorHAnsi"/>
          <w:b/>
          <w:sz w:val="22"/>
          <w:szCs w:val="22"/>
        </w:rPr>
        <w:t xml:space="preserve">Część nr </w:t>
      </w:r>
      <w:r w:rsidRPr="006F63A0">
        <w:rPr>
          <w:rFonts w:asciiTheme="minorHAnsi" w:hAnsiTheme="minorHAnsi" w:cstheme="minorHAnsi"/>
          <w:b/>
          <w:sz w:val="22"/>
          <w:szCs w:val="22"/>
        </w:rPr>
        <w:t>2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CD2096" w:rsidRPr="00CD2096" w14:paraId="2AF12BD3" w14:textId="77777777" w:rsidTr="001628AC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2A588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8C7512" w14:textId="77777777" w:rsidR="00CD2096" w:rsidRDefault="00CD2096" w:rsidP="00CD209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</w:pPr>
            <w:r w:rsidRPr="00CD2096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</w:t>
            </w:r>
            <w:r w:rsidRPr="00CD2096"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  <w:t xml:space="preserve">płytek Si </w:t>
            </w:r>
          </w:p>
          <w:p w14:paraId="578F5660" w14:textId="31483D95" w:rsidR="00CD2096" w:rsidRPr="00CD2096" w:rsidRDefault="00CD2096" w:rsidP="00CD209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</w:pPr>
            <w:r w:rsidRPr="00CD2096"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  <w:tab/>
            </w:r>
          </w:p>
          <w:p w14:paraId="207F5781" w14:textId="77777777" w:rsidR="00CD2096" w:rsidRDefault="00CD2096" w:rsidP="00CD2096">
            <w:pPr>
              <w:tabs>
                <w:tab w:val="left" w:pos="4536"/>
                <w:tab w:val="left" w:leader="dot" w:pos="9072"/>
              </w:tabs>
              <w:jc w:val="center"/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</w:pPr>
            <w:r w:rsidRPr="00CD2096">
              <w:rPr>
                <w:rFonts w:ascii="Calibri" w:hAnsi="Calibri" w:cs="Calibri"/>
                <w:bCs/>
                <w:iCs/>
                <w:sz w:val="22"/>
                <w:szCs w:val="22"/>
                <w:lang w:eastAsia="en-US"/>
              </w:rPr>
              <w:t>Dostawa  płytek Si, typu N, o średnicy 100 mm, orientacji 1-0-0, grubość 300 um, DSP, 3-5 kohmem, czas życia&gt;1m2</w:t>
            </w:r>
            <w:r w:rsidRPr="00CD2096"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  <w:t xml:space="preserve"> -  ilość 275 sztuk.</w:t>
            </w:r>
          </w:p>
          <w:p w14:paraId="6CE51205" w14:textId="046E8F62" w:rsidR="00CD2096" w:rsidRPr="00CD2096" w:rsidRDefault="00CD2096" w:rsidP="00CD2096">
            <w:pPr>
              <w:tabs>
                <w:tab w:val="left" w:pos="4536"/>
                <w:tab w:val="left" w:leader="dot" w:pos="9072"/>
              </w:tabs>
              <w:jc w:val="center"/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</w:pPr>
          </w:p>
        </w:tc>
      </w:tr>
      <w:tr w:rsidR="00CD2096" w:rsidRPr="00CD2096" w14:paraId="7A9A224E" w14:textId="77777777" w:rsidTr="001628AC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B079C" w14:textId="77777777" w:rsidR="00CD2096" w:rsidRPr="00CD2096" w:rsidRDefault="00CD2096" w:rsidP="00CD2096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CFA9DC" w14:textId="77777777" w:rsidR="00CD2096" w:rsidRPr="00CD2096" w:rsidRDefault="00CD2096" w:rsidP="00CD2096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453FC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06C1B1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41604A" w14:textId="77777777" w:rsidR="00CD2096" w:rsidRPr="00CD2096" w:rsidRDefault="00CD2096" w:rsidP="00CD2096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5D17F18A" w14:textId="77777777" w:rsidR="00CD2096" w:rsidRPr="00CD2096" w:rsidRDefault="00CD2096" w:rsidP="00CD2096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CD2096" w:rsidRPr="00CD2096" w14:paraId="6CCCD508" w14:textId="77777777" w:rsidTr="001628AC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30F1D" w14:textId="77777777" w:rsidR="00CD2096" w:rsidRPr="00CD2096" w:rsidRDefault="00CD2096" w:rsidP="00CD2096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779EB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5BDCF08E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46055CAA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CD2096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C0C0DF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BB4000E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0372F926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CD2096" w:rsidRPr="00CD2096" w14:paraId="5CEA4E77" w14:textId="77777777" w:rsidTr="001628AC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596E2" w14:textId="77777777" w:rsidR="00CD2096" w:rsidRPr="00CD2096" w:rsidRDefault="00CD2096" w:rsidP="00CD2096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A2310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632FD0D0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6A97A6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60489E35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CD2096" w:rsidRPr="00CD2096" w14:paraId="09502F4B" w14:textId="77777777" w:rsidTr="001628AC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104B2" w14:textId="77777777" w:rsidR="00CD2096" w:rsidRPr="00CD2096" w:rsidRDefault="00CD2096" w:rsidP="00CD2096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DF5DC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40BDC08E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90D3F0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311F7B8D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FD39024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124D663C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E57C544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4837A7C1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2B8017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Pr="00CD2096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11DDB831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01EFEE5F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C985952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BA7A271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CD2096">
              <w:rPr>
                <w:color w:val="000000" w:themeColor="text1"/>
              </w:rPr>
              <w:t xml:space="preserve"> </w:t>
            </w: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</w:t>
            </w:r>
          </w:p>
          <w:p w14:paraId="590F9900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66D6792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CD2096">
              <w:rPr>
                <w:color w:val="000000" w:themeColor="text1"/>
              </w:rPr>
              <w:t xml:space="preserve"> </w:t>
            </w:r>
            <w:r w:rsidRPr="00CD2096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6E2B2C52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CD2096" w:rsidRPr="00CD2096" w14:paraId="4FAE1880" w14:textId="77777777" w:rsidTr="001628AC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2FA21" w14:textId="77777777" w:rsidR="00CD2096" w:rsidRPr="00CD2096" w:rsidRDefault="00CD2096" w:rsidP="00CD2096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2B270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6C741C1F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ksymalnie do </w:t>
            </w:r>
            <w:r w:rsidRPr="00CD209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10 tygodni </w:t>
            </w: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od daty zawarcia  umowy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67BC43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CD2096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(w tygodniach)</w:t>
            </w:r>
          </w:p>
        </w:tc>
      </w:tr>
      <w:tr w:rsidR="00CD2096" w:rsidRPr="00CD2096" w14:paraId="5127D356" w14:textId="77777777" w:rsidTr="001628AC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9C128" w14:textId="11D4691F" w:rsidR="00CD2096" w:rsidRPr="00CD2096" w:rsidRDefault="00BD39A2" w:rsidP="00CD2096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  <w:r w:rsidR="00CD2096"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3EBEE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BEEAFA" w14:textId="77777777" w:rsidR="00CD2096" w:rsidRPr="00CD2096" w:rsidRDefault="00CD2096" w:rsidP="00CD2096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CD209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4449755A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CD209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wartość bez kwoty podatku</w:t>
            </w: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CD209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CD2096" w:rsidRPr="00CD2096" w14:paraId="029C24CE" w14:textId="77777777" w:rsidTr="001628AC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37BAE" w14:textId="24B3988C" w:rsidR="00CD2096" w:rsidRPr="00CD2096" w:rsidRDefault="00BD39A2" w:rsidP="00CD2096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7</w:t>
            </w:r>
            <w:r w:rsidR="00CD2096"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CC290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90EDFE" w14:textId="77777777" w:rsidR="00CD2096" w:rsidRPr="00CD2096" w:rsidRDefault="00CD2096" w:rsidP="00CD2096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040727C2" w14:textId="77777777" w:rsidR="00CD2096" w:rsidRPr="00CD2096" w:rsidRDefault="00CD2096" w:rsidP="00CD2096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 przedsiębiorcą</w:t>
            </w:r>
          </w:p>
          <w:p w14:paraId="218CE1F8" w14:textId="77777777" w:rsidR="00CD2096" w:rsidRPr="00CD2096" w:rsidRDefault="00CD2096" w:rsidP="00CD2096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34C5AC2E" w14:textId="77777777" w:rsidR="00CD2096" w:rsidRPr="00CD2096" w:rsidRDefault="00CD2096" w:rsidP="00CD2096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1E6B2652" w14:textId="77777777" w:rsidR="00CD2096" w:rsidRPr="00CD2096" w:rsidRDefault="00CD2096" w:rsidP="00CD2096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0FA9E7D1" w14:textId="77777777" w:rsidR="00CD2096" w:rsidRPr="00CD2096" w:rsidRDefault="00CD2096" w:rsidP="00CD2096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042EF01B" w14:textId="77777777" w:rsidR="00CD2096" w:rsidRPr="00CD2096" w:rsidRDefault="00CD2096" w:rsidP="00CD2096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CD2096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17BDF19C" w14:textId="77777777" w:rsidR="00CD2096" w:rsidRPr="00CD2096" w:rsidRDefault="00CD2096" w:rsidP="00CD2096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6CEAB12E" w14:textId="77777777" w:rsidR="00CD2096" w:rsidRPr="00CD2096" w:rsidRDefault="00CD2096" w:rsidP="00CD2096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CD2096" w:rsidRPr="00CD2096" w14:paraId="37AD7376" w14:textId="77777777" w:rsidTr="001628AC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CA650" w14:textId="48D126FB" w:rsidR="00CD2096" w:rsidRPr="00CD2096" w:rsidRDefault="00BD39A2" w:rsidP="00CD2096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8</w:t>
            </w:r>
            <w:r w:rsidR="00CD2096"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51CBD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EC48B0" w14:textId="77777777" w:rsidR="00CD2096" w:rsidRPr="00CD2096" w:rsidRDefault="00CD2096" w:rsidP="00CD2096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zapoznałem się z treścią SWZ (wraz </w:t>
            </w: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CD209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CD2096" w:rsidRPr="00CD2096" w14:paraId="52B76921" w14:textId="77777777" w:rsidTr="001628AC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34272" w14:textId="68159713" w:rsidR="00CD2096" w:rsidRPr="00CD2096" w:rsidRDefault="00BD39A2" w:rsidP="00CD2096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  <w:r w:rsidR="00CD2096"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8DB52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528C57" w14:textId="77777777" w:rsidR="00CD2096" w:rsidRPr="00CD2096" w:rsidRDefault="00CD2096" w:rsidP="00CD2096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37DEBE3F" w14:textId="77777777" w:rsidR="00CD2096" w:rsidRPr="00CD2096" w:rsidRDefault="00CD2096" w:rsidP="00CD2096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77354C27" w14:textId="77777777" w:rsidR="00CD2096" w:rsidRPr="00CD2096" w:rsidRDefault="00CD2096" w:rsidP="00CD2096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CD2096" w:rsidRPr="00CD2096" w14:paraId="3C5AA81C" w14:textId="77777777" w:rsidTr="001628AC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905A8" w14:textId="1B57CE6A" w:rsidR="00CD2096" w:rsidRPr="00CD2096" w:rsidRDefault="00CD2096" w:rsidP="00BD39A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BD39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</w:t>
            </w: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AE2BC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8924EF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CD2096" w:rsidRPr="00CD2096" w14:paraId="02B2A58E" w14:textId="77777777" w:rsidTr="001628AC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0185A" w14:textId="33EC83DA" w:rsidR="00CD2096" w:rsidRPr="00CD2096" w:rsidRDefault="00CD2096" w:rsidP="00BD39A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BD39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34143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4B77E4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3843236C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CD2096" w:rsidRPr="00CD2096" w14:paraId="22D83226" w14:textId="77777777" w:rsidTr="001628AC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5D85C" w14:textId="59AB635B" w:rsidR="00CD2096" w:rsidRPr="00CD2096" w:rsidRDefault="00CD2096" w:rsidP="00BD39A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BD39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9F580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DC0332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C736AE1" w14:textId="77777777" w:rsidR="00CD2096" w:rsidRPr="00CD2096" w:rsidRDefault="00CD2096" w:rsidP="00CD20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D209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5B08B1BF" w14:textId="77777777" w:rsidR="00CD2096" w:rsidRPr="00CD2096" w:rsidRDefault="00CD2096" w:rsidP="00CD2096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CD2096">
        <w:rPr>
          <w:rFonts w:asciiTheme="minorHAnsi" w:hAnsiTheme="minorHAnsi" w:cstheme="minorHAnsi"/>
          <w:sz w:val="22"/>
          <w:szCs w:val="22"/>
        </w:rPr>
        <w:t>*</w:t>
      </w:r>
      <w:r w:rsidRPr="00CD2096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8A6B650" w14:textId="77777777" w:rsidR="00CD2096" w:rsidRDefault="00CD2096" w:rsidP="00CD2096">
      <w:pPr>
        <w:keepNext/>
        <w:tabs>
          <w:tab w:val="num" w:pos="0"/>
        </w:tabs>
        <w:suppressAutoHyphens/>
        <w:spacing w:after="120" w:line="276" w:lineRule="auto"/>
        <w:outlineLvl w:val="0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3495DBB3" w14:textId="77777777" w:rsidR="00CD2096" w:rsidRDefault="00CD2096" w:rsidP="00BD39A2">
      <w:pPr>
        <w:keepNext/>
        <w:tabs>
          <w:tab w:val="num" w:pos="0"/>
        </w:tabs>
        <w:suppressAutoHyphens/>
        <w:spacing w:after="120" w:line="276" w:lineRule="auto"/>
        <w:outlineLvl w:val="0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6BC7A1B7" w14:textId="7E025B46" w:rsidR="00174123" w:rsidRDefault="00174123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3B748FDB" w14:textId="56DFFA75" w:rsidR="007A2C5A" w:rsidRDefault="007A2C5A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6998499F" w14:textId="77777777" w:rsidR="007A2C5A" w:rsidRPr="008065F3" w:rsidRDefault="007A2C5A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56792588" w14:textId="77777777" w:rsidR="002655B2" w:rsidRPr="008065F3" w:rsidRDefault="002655B2" w:rsidP="000E265E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50D655F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 xml:space="preserve">Załącznik nr </w:t>
      </w:r>
      <w:r w:rsidR="00DC641D">
        <w:rPr>
          <w:rFonts w:asciiTheme="minorHAnsi" w:hAnsiTheme="minorHAnsi" w:cstheme="minorHAnsi"/>
          <w:b/>
          <w:bCs/>
          <w:iCs/>
          <w:sz w:val="22"/>
          <w:szCs w:val="22"/>
        </w:rPr>
        <w:t>5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do SWZ</w:t>
      </w:r>
    </w:p>
    <w:p w14:paraId="04AE311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8065F3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art. 108 ust. 1  ustawy Pzp</w:t>
      </w:r>
    </w:p>
    <w:p w14:paraId="0343815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525FD" w:rsidRPr="005525FD" w:rsidSect="00C57F93">
      <w:footerReference w:type="default" r:id="rId11"/>
      <w:footerReference w:type="first" r:id="rId12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3C61B8" w14:textId="77777777" w:rsidR="00410DBB" w:rsidRDefault="00410DBB">
      <w:r>
        <w:separator/>
      </w:r>
    </w:p>
  </w:endnote>
  <w:endnote w:type="continuationSeparator" w:id="0">
    <w:p w14:paraId="1E8A1451" w14:textId="77777777" w:rsidR="00410DBB" w:rsidRDefault="00410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4E659B" w14:textId="136B252A" w:rsidR="00BD39A2" w:rsidRDefault="00BD39A2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7A2C5A">
      <w:rPr>
        <w:rStyle w:val="Numerstrony"/>
        <w:noProof/>
      </w:rPr>
      <w:t>7</w:t>
    </w:r>
    <w:r>
      <w:rPr>
        <w:rStyle w:val="Numerstrony"/>
      </w:rPr>
      <w:fldChar w:fldCharType="end"/>
    </w:r>
  </w:p>
  <w:p w14:paraId="769CC824" w14:textId="3CFE93E9" w:rsidR="00BD39A2" w:rsidRPr="00C04091" w:rsidRDefault="00BD39A2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30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D2F17C" w14:textId="647B8DF8" w:rsidR="00BD39A2" w:rsidRPr="009A52DD" w:rsidRDefault="00BD39A2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30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</w:t>
    </w:r>
  </w:p>
  <w:p w14:paraId="6B870D44" w14:textId="77777777" w:rsidR="00BD39A2" w:rsidRDefault="00BD39A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FD6EAB" w14:textId="77777777" w:rsidR="00410DBB" w:rsidRDefault="00410DBB">
      <w:r>
        <w:separator/>
      </w:r>
    </w:p>
  </w:footnote>
  <w:footnote w:type="continuationSeparator" w:id="0">
    <w:p w14:paraId="70AB9B92" w14:textId="77777777" w:rsidR="00410DBB" w:rsidRDefault="00410D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 w15:restartNumberingAfterBreak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 w15:restartNumberingAfterBreak="0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 w15:restartNumberingAfterBreak="0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 w15:restartNumberingAfterBreak="0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 w15:restartNumberingAfterBreak="0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 w15:restartNumberingAfterBreak="0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 w15:restartNumberingAfterBreak="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 w15:restartNumberingAfterBreak="0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 w15:restartNumberingAfterBreak="0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 w15:restartNumberingAfterBreak="0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 w15:restartNumberingAfterBreak="0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 w15:restartNumberingAfterBreak="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 w15:restartNumberingAfterBreak="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 w15:restartNumberingAfterBreak="0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5" w15:restartNumberingAfterBreak="0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9" w15:restartNumberingAfterBreak="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1" w15:restartNumberingAfterBreak="0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2" w15:restartNumberingAfterBreak="0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4" w15:restartNumberingAfterBreak="0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08B3EB7"/>
    <w:multiLevelType w:val="hybridMultilevel"/>
    <w:tmpl w:val="745A3D44"/>
    <w:lvl w:ilvl="0" w:tplc="0415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7" w15:restartNumberingAfterBreak="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8" w15:restartNumberingAfterBreak="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 w15:restartNumberingAfterBreak="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472"/>
        </w:tabs>
        <w:ind w:left="4472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0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1" w15:restartNumberingAfterBreak="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3" w15:restartNumberingAfterBreak="0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4" w15:restartNumberingAfterBreak="0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5" w15:restartNumberingAfterBreak="0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8" w15:restartNumberingAfterBreak="0">
    <w:nsid w:val="2FC26969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1" w15:restartNumberingAfterBreak="0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3" w15:restartNumberingAfterBreak="0">
    <w:nsid w:val="3FAD231E"/>
    <w:multiLevelType w:val="hybridMultilevel"/>
    <w:tmpl w:val="E51CE30E"/>
    <w:lvl w:ilvl="0" w:tplc="21DA0E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54" w15:restartNumberingAfterBreak="0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5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6" w15:restartNumberingAfterBreak="0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7" w15:restartNumberingAfterBreak="0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 w15:restartNumberingAfterBreak="0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2880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9" w15:restartNumberingAfterBreak="0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0" w15:restartNumberingAfterBreak="0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1" w15:restartNumberingAfterBreak="0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2" w15:restartNumberingAfterBreak="0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3" w15:restartNumberingAfterBreak="0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5" w15:restartNumberingAfterBreak="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6" w15:restartNumberingAfterBreak="0">
    <w:nsid w:val="552372A7"/>
    <w:multiLevelType w:val="multilevel"/>
    <w:tmpl w:val="F438A6AC"/>
    <w:lvl w:ilvl="0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8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67" w15:restartNumberingAfterBreak="0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8" w15:restartNumberingAfterBreak="0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9" w15:restartNumberingAfterBreak="0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0" w15:restartNumberingAfterBreak="0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1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2" w15:restartNumberingAfterBreak="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3" w15:restartNumberingAfterBreak="0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4" w15:restartNumberingAfterBreak="0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5" w15:restartNumberingAfterBreak="0">
    <w:nsid w:val="60625506"/>
    <w:multiLevelType w:val="hybridMultilevel"/>
    <w:tmpl w:val="E8941260"/>
    <w:lvl w:ilvl="0" w:tplc="0415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6" w15:restartNumberingAfterBreak="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7" w15:restartNumberingAfterBreak="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79" w15:restartNumberingAfterBreak="0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0" w15:restartNumberingAfterBreak="0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1" w15:restartNumberingAfterBreak="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C856F45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3" w15:restartNumberingAfterBreak="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5" w15:restartNumberingAfterBreak="0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7" w15:restartNumberingAfterBreak="0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8" w15:restartNumberingAfterBreak="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9" w15:restartNumberingAfterBreak="0">
    <w:nsid w:val="73B23DBC"/>
    <w:multiLevelType w:val="hybridMultilevel"/>
    <w:tmpl w:val="4502EE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1" w15:restartNumberingAfterBreak="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 w15:restartNumberingAfterBreak="0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4" w15:restartNumberingAfterBreak="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5" w15:restartNumberingAfterBreak="0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1"/>
    <w:lvlOverride w:ilvl="0">
      <w:startOverride w:val="1"/>
    </w:lvlOverride>
  </w:num>
  <w:num w:numId="2">
    <w:abstractNumId w:val="55"/>
    <w:lvlOverride w:ilvl="0">
      <w:startOverride w:val="1"/>
    </w:lvlOverride>
  </w:num>
  <w:num w:numId="3">
    <w:abstractNumId w:val="40"/>
  </w:num>
  <w:num w:numId="4">
    <w:abstractNumId w:val="27"/>
  </w:num>
  <w:num w:numId="5">
    <w:abstractNumId w:val="43"/>
  </w:num>
  <w:num w:numId="6">
    <w:abstractNumId w:val="39"/>
  </w:num>
  <w:num w:numId="7">
    <w:abstractNumId w:val="24"/>
  </w:num>
  <w:num w:numId="8">
    <w:abstractNumId w:val="34"/>
  </w:num>
  <w:num w:numId="9">
    <w:abstractNumId w:val="91"/>
  </w:num>
  <w:num w:numId="10">
    <w:abstractNumId w:val="26"/>
  </w:num>
  <w:num w:numId="11">
    <w:abstractNumId w:val="29"/>
  </w:num>
  <w:num w:numId="12">
    <w:abstractNumId w:val="44"/>
  </w:num>
  <w:num w:numId="13">
    <w:abstractNumId w:val="52"/>
  </w:num>
  <w:num w:numId="14">
    <w:abstractNumId w:val="76"/>
  </w:num>
  <w:num w:numId="15">
    <w:abstractNumId w:val="42"/>
  </w:num>
  <w:num w:numId="16">
    <w:abstractNumId w:val="86"/>
  </w:num>
  <w:num w:numId="17">
    <w:abstractNumId w:val="68"/>
  </w:num>
  <w:num w:numId="18">
    <w:abstractNumId w:val="93"/>
  </w:num>
  <w:num w:numId="19">
    <w:abstractNumId w:val="19"/>
  </w:num>
  <w:num w:numId="20">
    <w:abstractNumId w:val="18"/>
  </w:num>
  <w:num w:numId="21">
    <w:abstractNumId w:val="36"/>
  </w:num>
  <w:num w:numId="22">
    <w:abstractNumId w:val="20"/>
  </w:num>
  <w:num w:numId="23">
    <w:abstractNumId w:val="85"/>
  </w:num>
  <w:num w:numId="24">
    <w:abstractNumId w:val="16"/>
  </w:num>
  <w:num w:numId="25">
    <w:abstractNumId w:val="38"/>
  </w:num>
  <w:num w:numId="26">
    <w:abstractNumId w:val="46"/>
  </w:num>
  <w:num w:numId="27">
    <w:abstractNumId w:val="23"/>
  </w:num>
  <w:num w:numId="28">
    <w:abstractNumId w:val="80"/>
  </w:num>
  <w:num w:numId="29">
    <w:abstractNumId w:val="92"/>
  </w:num>
  <w:num w:numId="30">
    <w:abstractNumId w:val="88"/>
  </w:num>
  <w:num w:numId="31">
    <w:abstractNumId w:val="48"/>
  </w:num>
  <w:num w:numId="32">
    <w:abstractNumId w:val="37"/>
  </w:num>
  <w:num w:numId="33">
    <w:abstractNumId w:val="60"/>
  </w:num>
  <w:num w:numId="34">
    <w:abstractNumId w:val="17"/>
  </w:num>
  <w:num w:numId="35">
    <w:abstractNumId w:val="56"/>
  </w:num>
  <w:num w:numId="36">
    <w:abstractNumId w:val="77"/>
  </w:num>
  <w:num w:numId="37">
    <w:abstractNumId w:val="84"/>
  </w:num>
  <w:num w:numId="38">
    <w:abstractNumId w:val="22"/>
  </w:num>
  <w:num w:numId="39">
    <w:abstractNumId w:val="72"/>
  </w:num>
  <w:num w:numId="40">
    <w:abstractNumId w:val="54"/>
  </w:num>
  <w:num w:numId="41">
    <w:abstractNumId w:val="70"/>
  </w:num>
  <w:num w:numId="42">
    <w:abstractNumId w:val="83"/>
  </w:num>
  <w:num w:numId="43">
    <w:abstractNumId w:val="81"/>
  </w:num>
  <w:num w:numId="44">
    <w:abstractNumId w:val="74"/>
  </w:num>
  <w:num w:numId="45">
    <w:abstractNumId w:val="79"/>
  </w:num>
  <w:num w:numId="46">
    <w:abstractNumId w:val="94"/>
  </w:num>
  <w:num w:numId="47">
    <w:abstractNumId w:val="41"/>
  </w:num>
  <w:num w:numId="48">
    <w:abstractNumId w:val="59"/>
  </w:num>
  <w:num w:numId="49">
    <w:abstractNumId w:val="63"/>
  </w:num>
  <w:num w:numId="50">
    <w:abstractNumId w:val="51"/>
  </w:num>
  <w:num w:numId="51">
    <w:abstractNumId w:val="65"/>
  </w:num>
  <w:num w:numId="52">
    <w:abstractNumId w:val="28"/>
  </w:num>
  <w:num w:numId="53">
    <w:abstractNumId w:val="87"/>
  </w:num>
  <w:num w:numId="54">
    <w:abstractNumId w:val="21"/>
  </w:num>
  <w:num w:numId="55">
    <w:abstractNumId w:val="30"/>
  </w:num>
  <w:num w:numId="56">
    <w:abstractNumId w:val="95"/>
  </w:num>
  <w:num w:numId="57">
    <w:abstractNumId w:val="49"/>
  </w:num>
  <w:num w:numId="58">
    <w:abstractNumId w:val="57"/>
  </w:num>
  <w:num w:numId="59">
    <w:abstractNumId w:val="67"/>
  </w:num>
  <w:num w:numId="60">
    <w:abstractNumId w:val="47"/>
  </w:num>
  <w:num w:numId="61">
    <w:abstractNumId w:val="45"/>
  </w:num>
  <w:num w:numId="62">
    <w:abstractNumId w:val="31"/>
  </w:num>
  <w:num w:numId="63">
    <w:abstractNumId w:val="64"/>
  </w:num>
  <w:num w:numId="64">
    <w:abstractNumId w:val="78"/>
  </w:num>
  <w:num w:numId="65">
    <w:abstractNumId w:val="58"/>
  </w:num>
  <w:num w:numId="66">
    <w:abstractNumId w:val="90"/>
  </w:num>
  <w:num w:numId="67">
    <w:abstractNumId w:val="33"/>
  </w:num>
  <w:num w:numId="68">
    <w:abstractNumId w:val="73"/>
  </w:num>
  <w:num w:numId="69">
    <w:abstractNumId w:val="50"/>
  </w:num>
  <w:num w:numId="70">
    <w:abstractNumId w:val="25"/>
  </w:num>
  <w:num w:numId="71">
    <w:abstractNumId w:val="69"/>
  </w:num>
  <w:num w:numId="72">
    <w:abstractNumId w:val="32"/>
  </w:num>
  <w:num w:numId="73">
    <w:abstractNumId w:val="61"/>
  </w:num>
  <w:num w:numId="74">
    <w:abstractNumId w:val="82"/>
  </w:num>
  <w:num w:numId="75">
    <w:abstractNumId w:val="66"/>
  </w:num>
  <w:num w:numId="76">
    <w:abstractNumId w:val="62"/>
  </w:num>
  <w:num w:numId="77">
    <w:abstractNumId w:val="75"/>
  </w:num>
  <w:num w:numId="78">
    <w:abstractNumId w:val="35"/>
  </w:num>
  <w:num w:numId="79">
    <w:abstractNumId w:val="53"/>
  </w:num>
  <w:num w:numId="80">
    <w:abstractNumId w:val="89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qgUAhg7cYi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65E"/>
    <w:rsid w:val="000E4649"/>
    <w:rsid w:val="000E4CB7"/>
    <w:rsid w:val="000E6035"/>
    <w:rsid w:val="000E6C8A"/>
    <w:rsid w:val="000E77F1"/>
    <w:rsid w:val="000F3098"/>
    <w:rsid w:val="000F43CF"/>
    <w:rsid w:val="000F4D7C"/>
    <w:rsid w:val="000F5BB9"/>
    <w:rsid w:val="000F7B6B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28AC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9E9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664F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0DBB"/>
    <w:rsid w:val="0041377A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F3"/>
    <w:rsid w:val="004303F7"/>
    <w:rsid w:val="004306CF"/>
    <w:rsid w:val="004323B4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482D"/>
    <w:rsid w:val="00564D42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32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43D5"/>
    <w:rsid w:val="006D4891"/>
    <w:rsid w:val="006D5B41"/>
    <w:rsid w:val="006D63D1"/>
    <w:rsid w:val="006E0532"/>
    <w:rsid w:val="006E37EB"/>
    <w:rsid w:val="006E68D3"/>
    <w:rsid w:val="006E6C2B"/>
    <w:rsid w:val="006F0AAA"/>
    <w:rsid w:val="006F0AEF"/>
    <w:rsid w:val="006F0D75"/>
    <w:rsid w:val="006F1898"/>
    <w:rsid w:val="006F2F4E"/>
    <w:rsid w:val="006F3262"/>
    <w:rsid w:val="006F405D"/>
    <w:rsid w:val="006F63A0"/>
    <w:rsid w:val="00700781"/>
    <w:rsid w:val="00703EE5"/>
    <w:rsid w:val="00703F3A"/>
    <w:rsid w:val="00704D17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2C5A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495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1BA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1B17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77EF5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7B9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6D0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E2"/>
    <w:rsid w:val="00A7471F"/>
    <w:rsid w:val="00A80570"/>
    <w:rsid w:val="00A8094F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18FC"/>
    <w:rsid w:val="00B3249E"/>
    <w:rsid w:val="00B3279D"/>
    <w:rsid w:val="00B32A50"/>
    <w:rsid w:val="00B33671"/>
    <w:rsid w:val="00B3527E"/>
    <w:rsid w:val="00B35A5B"/>
    <w:rsid w:val="00B362B8"/>
    <w:rsid w:val="00B36ED9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39A2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3138D"/>
    <w:rsid w:val="00C31C92"/>
    <w:rsid w:val="00C32530"/>
    <w:rsid w:val="00C33817"/>
    <w:rsid w:val="00C351F1"/>
    <w:rsid w:val="00C3632F"/>
    <w:rsid w:val="00C425C0"/>
    <w:rsid w:val="00C4266A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096"/>
    <w:rsid w:val="00CD2CCD"/>
    <w:rsid w:val="00CD3106"/>
    <w:rsid w:val="00CD333D"/>
    <w:rsid w:val="00CD46CE"/>
    <w:rsid w:val="00CD5D2A"/>
    <w:rsid w:val="00CD6D40"/>
    <w:rsid w:val="00CE3618"/>
    <w:rsid w:val="00CE3AD7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36B97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C4F"/>
    <w:rsid w:val="00D97E72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C641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26B8F"/>
    <w:rsid w:val="00E32A36"/>
    <w:rsid w:val="00E3348D"/>
    <w:rsid w:val="00E33636"/>
    <w:rsid w:val="00E33934"/>
    <w:rsid w:val="00E3630D"/>
    <w:rsid w:val="00E37447"/>
    <w:rsid w:val="00E37BD9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812E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1988"/>
    <w:rsid w:val="00F3324D"/>
    <w:rsid w:val="00F33951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6609"/>
    <w:rsid w:val="00FA7D6F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4911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  <w15:docId w15:val="{8998254E-37E5-49C1-BDDF-9ABDC566C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D2096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d.ceidg.gov.pl" TargetMode="External"/><Relationship Id="rId13" Type="http://schemas.openxmlformats.org/officeDocument/2006/relationships/fontTable" Target="fontTable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40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hyperlink" Target="https://ems.ms.gov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s.ms.gov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0355FF-14DC-44FB-A6EB-EA948467A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537</Words>
  <Characters>9226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0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JEDZ</cp:lastModifiedBy>
  <cp:revision>2</cp:revision>
  <cp:lastPrinted>2022-04-04T10:28:00Z</cp:lastPrinted>
  <dcterms:created xsi:type="dcterms:W3CDTF">2022-04-04T10:29:00Z</dcterms:created>
  <dcterms:modified xsi:type="dcterms:W3CDTF">2022-04-04T10:29:00Z</dcterms:modified>
</cp:coreProperties>
</file>